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B0637" w:rsidRDefault="00C71404" w:rsidP="009B583E">
      <w:pPr>
        <w:spacing w:after="0"/>
        <w:jc w:val="center"/>
        <w:rPr>
          <w:b/>
          <w:sz w:val="28"/>
        </w:rPr>
      </w:pPr>
      <w:r>
        <w:rPr>
          <w:b/>
          <w:sz w:val="28"/>
        </w:rPr>
        <w:t>Stephen A. Gonzales</w:t>
      </w:r>
    </w:p>
    <w:p w:rsidR="009B583E" w:rsidRPr="009B583E" w:rsidRDefault="009B583E" w:rsidP="009B583E">
      <w:pPr>
        <w:spacing w:after="0"/>
        <w:jc w:val="center"/>
        <w:rPr>
          <w:i/>
          <w:sz w:val="24"/>
        </w:rPr>
      </w:pPr>
      <w:r w:rsidRPr="009B583E">
        <w:rPr>
          <w:i/>
          <w:sz w:val="24"/>
        </w:rPr>
        <w:t>Construction / Electrical / Automotive</w:t>
      </w:r>
    </w:p>
    <w:p w:rsidR="009B583E" w:rsidRDefault="009B583E" w:rsidP="009B583E">
      <w:pPr>
        <w:spacing w:after="0"/>
        <w:jc w:val="center"/>
      </w:pPr>
      <w:r w:rsidRPr="009B583E">
        <w:t>sgonzale</w:t>
      </w:r>
      <w:r w:rsidR="00C71404">
        <w:t>s</w:t>
      </w:r>
      <w:bookmarkStart w:id="0" w:name="_GoBack"/>
      <w:bookmarkEnd w:id="0"/>
      <w:r w:rsidRPr="009B583E">
        <w:t>@wwrfresource.com</w:t>
      </w:r>
    </w:p>
    <w:p w:rsidR="009B583E" w:rsidRDefault="009B583E" w:rsidP="009B583E">
      <w:pPr>
        <w:spacing w:after="0"/>
        <w:jc w:val="center"/>
      </w:pPr>
      <w:r>
        <w:rPr>
          <w:i/>
        </w:rPr>
        <w:t>Message:</w:t>
      </w:r>
      <w:r>
        <w:t xml:space="preserve"> (316) 265-5211 ext. 208</w:t>
      </w:r>
    </w:p>
    <w:p w:rsidR="009B583E" w:rsidRDefault="009B583E" w:rsidP="009B583E">
      <w:pPr>
        <w:spacing w:after="0"/>
        <w:jc w:val="center"/>
      </w:pPr>
      <w:r>
        <w:t>401 S. Emporia</w:t>
      </w:r>
    </w:p>
    <w:p w:rsidR="009B583E" w:rsidRDefault="009B583E" w:rsidP="009B583E">
      <w:pPr>
        <w:jc w:val="center"/>
      </w:pPr>
      <w:r>
        <w:t>Wichita, KS 67202</w:t>
      </w:r>
    </w:p>
    <w:p w:rsidR="009B583E" w:rsidRPr="009B583E" w:rsidRDefault="009B583E">
      <w:pPr>
        <w:rPr>
          <w:b/>
        </w:rPr>
      </w:pPr>
      <w:r w:rsidRPr="009B583E">
        <w:rPr>
          <w:b/>
        </w:rPr>
        <w:t>Summary of Qualifications</w:t>
      </w:r>
    </w:p>
    <w:p w:rsidR="009B583E" w:rsidRDefault="009B583E" w:rsidP="009B583E">
      <w:pPr>
        <w:pStyle w:val="ListParagraph"/>
        <w:numPr>
          <w:ilvl w:val="0"/>
          <w:numId w:val="2"/>
        </w:numPr>
      </w:pPr>
      <w:r>
        <w:t>Certified Toyota Technician with 2 years’ experience.</w:t>
      </w:r>
    </w:p>
    <w:p w:rsidR="009B583E" w:rsidRDefault="009B583E" w:rsidP="009B583E">
      <w:pPr>
        <w:pStyle w:val="ListParagraph"/>
        <w:numPr>
          <w:ilvl w:val="0"/>
          <w:numId w:val="2"/>
        </w:numPr>
      </w:pPr>
      <w:r>
        <w:t>Able to learn new and apply new skills quickly, like working on construction projects.</w:t>
      </w:r>
    </w:p>
    <w:p w:rsidR="009B583E" w:rsidRDefault="009B583E" w:rsidP="009B583E">
      <w:pPr>
        <w:pStyle w:val="ListParagraph"/>
        <w:numPr>
          <w:ilvl w:val="0"/>
          <w:numId w:val="2"/>
        </w:numPr>
      </w:pPr>
      <w:r>
        <w:t>Determined to see projects through completion and bring them in on time.</w:t>
      </w:r>
    </w:p>
    <w:p w:rsidR="009B583E" w:rsidRPr="009B583E" w:rsidRDefault="009B583E">
      <w:pPr>
        <w:rPr>
          <w:b/>
        </w:rPr>
      </w:pPr>
      <w:r w:rsidRPr="009B583E">
        <w:rPr>
          <w:b/>
        </w:rPr>
        <w:t>Skill Profile</w:t>
      </w:r>
    </w:p>
    <w:p w:rsidR="009B583E" w:rsidRDefault="009B583E" w:rsidP="009B583E">
      <w:pPr>
        <w:pStyle w:val="ListParagraph"/>
        <w:numPr>
          <w:ilvl w:val="0"/>
          <w:numId w:val="1"/>
        </w:numPr>
        <w:sectPr w:rsidR="009B583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lastRenderedPageBreak/>
        <w:t>Hand and power tools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t>Floats, hammers, and nail guns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t>Conduit and hydraulic benders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t>Saws and mud knifes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lastRenderedPageBreak/>
        <w:t>Tapes and wrenches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t>Demolition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t>Drywall</w:t>
      </w:r>
    </w:p>
    <w:p w:rsidR="009B583E" w:rsidRDefault="009B583E" w:rsidP="009B583E">
      <w:pPr>
        <w:pStyle w:val="ListParagraph"/>
        <w:numPr>
          <w:ilvl w:val="0"/>
          <w:numId w:val="1"/>
        </w:numPr>
      </w:pPr>
      <w:r>
        <w:t>Sanding and painting</w:t>
      </w:r>
    </w:p>
    <w:p w:rsidR="009B583E" w:rsidRDefault="009B583E">
      <w:pPr>
        <w:rPr>
          <w:b/>
        </w:rPr>
        <w:sectPr w:rsidR="009B583E" w:rsidSect="009B583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B583E" w:rsidRPr="009B583E" w:rsidRDefault="009B583E">
      <w:pPr>
        <w:rPr>
          <w:b/>
        </w:rPr>
      </w:pPr>
      <w:r w:rsidRPr="009B583E">
        <w:rPr>
          <w:b/>
        </w:rPr>
        <w:lastRenderedPageBreak/>
        <w:t>Employment History</w:t>
      </w:r>
    </w:p>
    <w:p w:rsidR="009B583E" w:rsidRDefault="009B583E" w:rsidP="009B0637">
      <w:pPr>
        <w:tabs>
          <w:tab w:val="left" w:pos="2880"/>
          <w:tab w:val="left" w:pos="5760"/>
          <w:tab w:val="right" w:pos="9360"/>
        </w:tabs>
      </w:pPr>
      <w:r w:rsidRPr="009B0637">
        <w:rPr>
          <w:i/>
        </w:rPr>
        <w:t>Maintenance Worker</w:t>
      </w:r>
      <w:r>
        <w:tab/>
        <w:t>State of Kansas</w:t>
      </w:r>
      <w:r>
        <w:tab/>
        <w:t>Norton, KS</w:t>
      </w:r>
      <w:r>
        <w:tab/>
        <w:t>2018</w:t>
      </w:r>
    </w:p>
    <w:p w:rsidR="009B583E" w:rsidRDefault="009B583E" w:rsidP="009B0637">
      <w:pPr>
        <w:pStyle w:val="ListParagraph"/>
        <w:numPr>
          <w:ilvl w:val="0"/>
          <w:numId w:val="3"/>
        </w:numPr>
      </w:pPr>
      <w:r>
        <w:t>Constructed new offices and meeting rooms from</w:t>
      </w:r>
      <w:r w:rsidR="009B0637">
        <w:t xml:space="preserve"> the ground up.</w:t>
      </w:r>
    </w:p>
    <w:p w:rsidR="009B0637" w:rsidRDefault="009B0637" w:rsidP="009B0637">
      <w:pPr>
        <w:pStyle w:val="ListParagraph"/>
        <w:numPr>
          <w:ilvl w:val="0"/>
          <w:numId w:val="3"/>
        </w:numPr>
      </w:pPr>
      <w:r>
        <w:t>Handled all demolition of old structures and put in new drywall</w:t>
      </w:r>
      <w:proofErr w:type="gramStart"/>
      <w:r>
        <w:t>..</w:t>
      </w:r>
      <w:proofErr w:type="gramEnd"/>
    </w:p>
    <w:p w:rsidR="009B0637" w:rsidRDefault="009B0637" w:rsidP="009B0637">
      <w:pPr>
        <w:pStyle w:val="ListParagraph"/>
        <w:numPr>
          <w:ilvl w:val="0"/>
          <w:numId w:val="3"/>
        </w:numPr>
      </w:pPr>
      <w:r>
        <w:t>Finished surfaces by sanding and painting.</w:t>
      </w:r>
    </w:p>
    <w:p w:rsidR="009B583E" w:rsidRDefault="009B583E" w:rsidP="009B0637">
      <w:pPr>
        <w:tabs>
          <w:tab w:val="left" w:pos="2880"/>
          <w:tab w:val="left" w:pos="5760"/>
          <w:tab w:val="right" w:pos="9360"/>
        </w:tabs>
      </w:pPr>
      <w:r w:rsidRPr="009B0637">
        <w:rPr>
          <w:i/>
        </w:rPr>
        <w:t>Technician</w:t>
      </w:r>
      <w:r>
        <w:tab/>
        <w:t>Lewis Toyota</w:t>
      </w:r>
      <w:r>
        <w:tab/>
        <w:t>Dodge City, KS</w:t>
      </w:r>
      <w:r>
        <w:tab/>
        <w:t>2011 – 2013</w:t>
      </w:r>
    </w:p>
    <w:p w:rsidR="009B583E" w:rsidRDefault="009B583E" w:rsidP="009B0637">
      <w:pPr>
        <w:pStyle w:val="ListParagraph"/>
        <w:numPr>
          <w:ilvl w:val="0"/>
          <w:numId w:val="4"/>
        </w:numPr>
      </w:pPr>
      <w:r>
        <w:t>Performed alignments, lube jobs, safety inspections, and engine repairs.</w:t>
      </w:r>
    </w:p>
    <w:p w:rsidR="009B583E" w:rsidRDefault="009B583E" w:rsidP="009B0637">
      <w:pPr>
        <w:tabs>
          <w:tab w:val="left" w:pos="2880"/>
          <w:tab w:val="left" w:pos="5760"/>
          <w:tab w:val="right" w:pos="9360"/>
        </w:tabs>
      </w:pPr>
      <w:r w:rsidRPr="009B0637">
        <w:rPr>
          <w:i/>
        </w:rPr>
        <w:t>Laborer</w:t>
      </w:r>
      <w:r w:rsidRPr="009B0637">
        <w:rPr>
          <w:i/>
        </w:rPr>
        <w:tab/>
        <w:t>Lewis Ford</w:t>
      </w:r>
      <w:r>
        <w:tab/>
        <w:t>Dodge City, KS</w:t>
      </w:r>
      <w:r>
        <w:tab/>
        <w:t>2011</w:t>
      </w:r>
    </w:p>
    <w:p w:rsidR="009B583E" w:rsidRDefault="009B583E" w:rsidP="009B0637">
      <w:pPr>
        <w:pStyle w:val="ListParagraph"/>
        <w:numPr>
          <w:ilvl w:val="0"/>
          <w:numId w:val="4"/>
        </w:numPr>
      </w:pPr>
      <w:r>
        <w:t>Constructed service station from the ground up.</w:t>
      </w:r>
    </w:p>
    <w:p w:rsidR="009B583E" w:rsidRDefault="009B583E" w:rsidP="009B0637">
      <w:pPr>
        <w:pStyle w:val="ListParagraph"/>
        <w:numPr>
          <w:ilvl w:val="0"/>
          <w:numId w:val="4"/>
        </w:numPr>
      </w:pPr>
      <w:r>
        <w:t>Handled all routine maintenance for the facility.</w:t>
      </w:r>
    </w:p>
    <w:p w:rsidR="009B583E" w:rsidRDefault="009B583E" w:rsidP="009B0637">
      <w:pPr>
        <w:tabs>
          <w:tab w:val="left" w:pos="2880"/>
          <w:tab w:val="left" w:pos="5760"/>
          <w:tab w:val="right" w:pos="9360"/>
        </w:tabs>
      </w:pPr>
      <w:r w:rsidRPr="009B0637">
        <w:rPr>
          <w:i/>
        </w:rPr>
        <w:t>Utility Worker</w:t>
      </w:r>
      <w:r>
        <w:tab/>
        <w:t>State of Kansas</w:t>
      </w:r>
      <w:r>
        <w:tab/>
        <w:t>Hutchinson, KS</w:t>
      </w:r>
      <w:r>
        <w:tab/>
        <w:t>2004 – 2009</w:t>
      </w:r>
    </w:p>
    <w:p w:rsidR="009B583E" w:rsidRDefault="009B583E" w:rsidP="009B0637">
      <w:pPr>
        <w:pStyle w:val="ListParagraph"/>
        <w:numPr>
          <w:ilvl w:val="0"/>
          <w:numId w:val="5"/>
        </w:numPr>
      </w:pPr>
      <w:r>
        <w:t>Worked on a variety of special projects, including concrete, electrical, and drywall jobs.</w:t>
      </w:r>
    </w:p>
    <w:p w:rsidR="009B583E" w:rsidRPr="009B583E" w:rsidRDefault="009B583E"/>
    <w:sectPr w:rsidR="009B583E" w:rsidRPr="009B583E" w:rsidSect="009B583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E1AF3"/>
    <w:multiLevelType w:val="hybridMultilevel"/>
    <w:tmpl w:val="36220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69315E"/>
    <w:multiLevelType w:val="hybridMultilevel"/>
    <w:tmpl w:val="4BD8E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754301D"/>
    <w:multiLevelType w:val="hybridMultilevel"/>
    <w:tmpl w:val="B24CBE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CD06BC2"/>
    <w:multiLevelType w:val="hybridMultilevel"/>
    <w:tmpl w:val="757C9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F682DAF"/>
    <w:multiLevelType w:val="hybridMultilevel"/>
    <w:tmpl w:val="AFFCD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1tDCysDQzszAwNLdU0lEKTi0uzszPAykwqgUAe8ZCcSwAAAA="/>
  </w:docVars>
  <w:rsids>
    <w:rsidRoot w:val="009B583E"/>
    <w:rsid w:val="004A40D4"/>
    <w:rsid w:val="00522C52"/>
    <w:rsid w:val="007E2073"/>
    <w:rsid w:val="009B0637"/>
    <w:rsid w:val="009B583E"/>
    <w:rsid w:val="00C7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583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583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583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B58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2</Words>
  <Characters>103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cp:lastPrinted>2018-05-11T13:29:00Z</cp:lastPrinted>
  <dcterms:created xsi:type="dcterms:W3CDTF">2018-05-14T17:17:00Z</dcterms:created>
  <dcterms:modified xsi:type="dcterms:W3CDTF">2018-05-14T17:17:00Z</dcterms:modified>
</cp:coreProperties>
</file>